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86E04" w14:textId="1B658F51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61815E6D" w14:textId="3F8699AD" w:rsidR="00257484" w:rsidRPr="00092DBE" w:rsidRDefault="00C64DC8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86B3575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CC7687">
        <w:rPr>
          <w:b/>
          <w:bCs/>
          <w:sz w:val="40"/>
          <w:szCs w:val="40"/>
        </w:rPr>
        <w:t xml:space="preserve"> 11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2C88E6FB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A33E1BC" w14:textId="22638516" w:rsidR="00257484" w:rsidRDefault="001A4EB4" w:rsidP="00943AEA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</w:t>
      </w:r>
      <w:r w:rsidR="00C435A8">
        <w:rPr>
          <w:b/>
          <w:color w:val="000000"/>
          <w:sz w:val="32"/>
          <w:szCs w:val="32"/>
        </w:rPr>
        <w:t xml:space="preserve"> Khattak</w:t>
      </w:r>
    </w:p>
    <w:p w14:paraId="5EF55543" w14:textId="10D7D00B" w:rsidR="00943AEA" w:rsidRPr="00943AEA" w:rsidRDefault="00943AEA" w:rsidP="00943AEA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Submitted by: </w:t>
      </w:r>
      <w:r w:rsidR="008A7EE7">
        <w:rPr>
          <w:b/>
          <w:color w:val="000000"/>
          <w:sz w:val="32"/>
          <w:szCs w:val="32"/>
        </w:rPr>
        <w:t>Noor ul huda</w:t>
      </w:r>
      <w:r>
        <w:rPr>
          <w:b/>
          <w:color w:val="000000"/>
          <w:sz w:val="32"/>
          <w:szCs w:val="32"/>
        </w:rPr>
        <w:t xml:space="preserve"> </w:t>
      </w:r>
      <w:r w:rsidR="008A7EE7">
        <w:rPr>
          <w:b/>
          <w:color w:val="000000"/>
          <w:sz w:val="32"/>
          <w:szCs w:val="32"/>
        </w:rPr>
        <w:t>46053</w:t>
      </w:r>
    </w:p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bookmarkEnd w:id="0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27B415A" w14:textId="4D86D60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513876CC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389E77A" w14:textId="77777777" w:rsidR="00CC7687" w:rsidRDefault="00CC7687" w:rsidP="00CC7687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</w:p>
    <w:p w14:paraId="1C82139B" w14:textId="77777777" w:rsidR="00CC7687" w:rsidRDefault="00CC7687" w:rsidP="002F1AA2">
      <w:pPr>
        <w:suppressAutoHyphens w:val="0"/>
        <w:spacing w:after="160" w:line="259" w:lineRule="auto"/>
        <w:rPr>
          <w:b/>
        </w:rPr>
      </w:pPr>
    </w:p>
    <w:p w14:paraId="1C92AD53" w14:textId="5A4B338C" w:rsidR="0001158E" w:rsidRDefault="00AC698A" w:rsidP="002F1AA2">
      <w:pPr>
        <w:suppressAutoHyphens w:val="0"/>
        <w:spacing w:after="160" w:line="259" w:lineRule="auto"/>
      </w:pPr>
      <w:r w:rsidRPr="0086653A">
        <w:rPr>
          <w:b/>
        </w:rPr>
        <w:t xml:space="preserve">Q1.  </w:t>
      </w:r>
      <w:r w:rsidR="00CC7687">
        <w:t xml:space="preserve">How do you create a basic </w:t>
      </w:r>
      <w:r w:rsidR="00CC7687">
        <w:rPr>
          <w:rStyle w:val="HTMLCode"/>
        </w:rPr>
        <w:t>for</w:t>
      </w:r>
      <w:r w:rsidR="00CC7687">
        <w:t xml:space="preserve"> loop in a shell script to iterate over a list of numbers from 1 to 5?</w:t>
      </w:r>
    </w:p>
    <w:p w14:paraId="12056FA2" w14:textId="6F73BA55" w:rsidR="00943AEA" w:rsidRDefault="00943AEA" w:rsidP="002F1AA2">
      <w:pPr>
        <w:suppressAutoHyphens w:val="0"/>
        <w:spacing w:after="160" w:line="259" w:lineRule="auto"/>
      </w:pPr>
      <w:r>
        <w:rPr>
          <w:noProof/>
          <w:lang w:eastAsia="en-US"/>
        </w:rPr>
        <w:drawing>
          <wp:inline distT="0" distB="0" distL="0" distR="0" wp14:anchorId="45C0341B" wp14:editId="65FBD00E">
            <wp:extent cx="5058481" cy="2943636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r loo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A149" w14:textId="08698507" w:rsidR="00CC7687" w:rsidRDefault="00095C50" w:rsidP="00CC7687">
      <w:pPr>
        <w:pStyle w:val="Header"/>
        <w:tabs>
          <w:tab w:val="left" w:pos="720"/>
        </w:tabs>
        <w:jc w:val="both"/>
      </w:pPr>
      <w:r w:rsidRPr="00223965">
        <w:rPr>
          <w:b/>
          <w:szCs w:val="26"/>
        </w:rPr>
        <w:t>Q2.</w:t>
      </w:r>
      <w:r>
        <w:rPr>
          <w:szCs w:val="26"/>
        </w:rPr>
        <w:t xml:space="preserve"> </w:t>
      </w:r>
      <w:r w:rsidR="00CC7687">
        <w:t xml:space="preserve">What is the syntax for a </w:t>
      </w:r>
      <w:r w:rsidR="00CC7687">
        <w:rPr>
          <w:rStyle w:val="HTMLCode"/>
        </w:rPr>
        <w:t>while</w:t>
      </w:r>
      <w:r w:rsidR="00CC7687">
        <w:t xml:space="preserve"> loop that counts from 1 to 10 and prints each number?</w:t>
      </w:r>
    </w:p>
    <w:p w14:paraId="53210C26" w14:textId="5035B7E8" w:rsidR="00943AEA" w:rsidRDefault="00943AEA" w:rsidP="00CC7687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37DD1B85" wp14:editId="0FE765B8">
            <wp:extent cx="5477639" cy="38676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ile loop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679E4" w14:textId="77777777" w:rsidR="0001158E" w:rsidRDefault="0001158E" w:rsidP="00AC698A">
      <w:pPr>
        <w:pStyle w:val="Header"/>
        <w:tabs>
          <w:tab w:val="left" w:pos="720"/>
        </w:tabs>
        <w:jc w:val="both"/>
      </w:pPr>
    </w:p>
    <w:p w14:paraId="06338A21" w14:textId="3B35F7B2" w:rsidR="002407DD" w:rsidRDefault="00223965" w:rsidP="00CC7687">
      <w:pPr>
        <w:pStyle w:val="Header"/>
        <w:tabs>
          <w:tab w:val="left" w:pos="720"/>
        </w:tabs>
        <w:jc w:val="both"/>
      </w:pPr>
      <w:r w:rsidRPr="001C349E">
        <w:rPr>
          <w:b/>
        </w:rPr>
        <w:t>Q3.</w:t>
      </w:r>
      <w:r>
        <w:t xml:space="preserve"> </w:t>
      </w:r>
      <w:r w:rsidR="00CC7687">
        <w:t>How would you write a nested loop in shell scripting to print a multiplication table from 1 to 3?</w:t>
      </w:r>
    </w:p>
    <w:p w14:paraId="206C35D1" w14:textId="6886B137" w:rsidR="00943AEA" w:rsidRDefault="00943AEA" w:rsidP="00CC7687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12496B91" wp14:editId="224A75F4">
            <wp:extent cx="5077534" cy="8116433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sted loop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811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1710" w14:textId="1D9BD381" w:rsidR="006D54A7" w:rsidRDefault="0006006D" w:rsidP="006D54A7">
      <w:pPr>
        <w:pStyle w:val="NormalWeb"/>
      </w:pPr>
      <w:r w:rsidRPr="0006006D">
        <w:rPr>
          <w:b/>
          <w:szCs w:val="26"/>
        </w:rPr>
        <w:t>Q4:</w:t>
      </w:r>
      <w:r>
        <w:rPr>
          <w:szCs w:val="26"/>
        </w:rPr>
        <w:t xml:space="preserve"> </w:t>
      </w:r>
      <w:r w:rsidR="006D54A7">
        <w:t xml:space="preserve"> Write a </w:t>
      </w:r>
      <w:r w:rsidR="006D54A7">
        <w:rPr>
          <w:rStyle w:val="HTMLCode"/>
        </w:rPr>
        <w:t>for-in</w:t>
      </w:r>
      <w:r w:rsidR="006D54A7">
        <w:t xml:space="preserve"> loop that iterates over the items in an array named </w:t>
      </w:r>
      <w:r w:rsidR="006D54A7">
        <w:rPr>
          <w:rStyle w:val="HTMLCode"/>
        </w:rPr>
        <w:t>fruits</w:t>
      </w:r>
      <w:r w:rsidR="006D54A7">
        <w:t xml:space="preserve"> containing </w:t>
      </w:r>
      <w:r w:rsidR="006D54A7">
        <w:rPr>
          <w:rStyle w:val="HTMLCode"/>
        </w:rPr>
        <w:t>apple</w:t>
      </w:r>
      <w:r w:rsidR="006D54A7">
        <w:t xml:space="preserve">, </w:t>
      </w:r>
      <w:r w:rsidR="006D54A7">
        <w:rPr>
          <w:rStyle w:val="HTMLCode"/>
        </w:rPr>
        <w:t>banana</w:t>
      </w:r>
      <w:r w:rsidR="006D54A7">
        <w:t xml:space="preserve">, and </w:t>
      </w:r>
      <w:r w:rsidR="006D54A7">
        <w:rPr>
          <w:rStyle w:val="HTMLCode"/>
        </w:rPr>
        <w:t>cherry</w:t>
      </w:r>
      <w:r w:rsidR="006D54A7">
        <w:t>.</w:t>
      </w:r>
    </w:p>
    <w:p w14:paraId="7E0DC8BC" w14:textId="752DAC30" w:rsidR="00943AEA" w:rsidRDefault="00943AEA" w:rsidP="006D54A7">
      <w:pPr>
        <w:pStyle w:val="NormalWeb"/>
      </w:pPr>
      <w:r>
        <w:rPr>
          <w:noProof/>
        </w:rPr>
        <w:drawing>
          <wp:inline distT="0" distB="0" distL="0" distR="0" wp14:anchorId="7433B4FB" wp14:editId="7A83BD82">
            <wp:extent cx="5496692" cy="2934109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or in loop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0A7D" w14:textId="2B0A19B7" w:rsidR="006D54A7" w:rsidRDefault="002827CD" w:rsidP="006D54A7">
      <w:pPr>
        <w:pStyle w:val="Header"/>
        <w:tabs>
          <w:tab w:val="left" w:pos="720"/>
        </w:tabs>
        <w:jc w:val="both"/>
      </w:pPr>
      <w:r w:rsidRPr="002827CD">
        <w:rPr>
          <w:b/>
          <w:szCs w:val="26"/>
        </w:rPr>
        <w:t xml:space="preserve">Q5: </w:t>
      </w:r>
      <w:r w:rsidR="006D54A7">
        <w:t xml:space="preserve">Write a </w:t>
      </w:r>
      <w:r w:rsidR="006D54A7">
        <w:rPr>
          <w:rStyle w:val="HTMLCode"/>
        </w:rPr>
        <w:t>while</w:t>
      </w:r>
      <w:r w:rsidR="006D54A7">
        <w:t xml:space="preserve"> loop that reads user input until the user types "exit".</w:t>
      </w:r>
    </w:p>
    <w:p w14:paraId="3D895420" w14:textId="70DF14C0" w:rsidR="00943AEA" w:rsidRDefault="00943AEA" w:rsidP="006D54A7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392C00BD" wp14:editId="6A41846C">
            <wp:extent cx="5563376" cy="418205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xi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042B3" w14:textId="179BB3AF" w:rsidR="00420731" w:rsidRDefault="00420731" w:rsidP="006D54A7">
      <w:pPr>
        <w:pStyle w:val="Header"/>
        <w:tabs>
          <w:tab w:val="left" w:pos="720"/>
        </w:tabs>
        <w:jc w:val="both"/>
      </w:pPr>
    </w:p>
    <w:p w14:paraId="4B48EE5B" w14:textId="47ECF239" w:rsidR="00420731" w:rsidRDefault="00420731" w:rsidP="006D54A7">
      <w:pPr>
        <w:pStyle w:val="Header"/>
        <w:tabs>
          <w:tab w:val="left" w:pos="720"/>
        </w:tabs>
        <w:jc w:val="both"/>
      </w:pPr>
    </w:p>
    <w:p w14:paraId="68155463" w14:textId="15535872" w:rsidR="00420731" w:rsidRDefault="00420731" w:rsidP="006D54A7">
      <w:pPr>
        <w:pStyle w:val="Header"/>
        <w:tabs>
          <w:tab w:val="left" w:pos="720"/>
        </w:tabs>
        <w:jc w:val="both"/>
      </w:pPr>
    </w:p>
    <w:p w14:paraId="3974D845" w14:textId="52999426" w:rsidR="00420731" w:rsidRDefault="00420731" w:rsidP="006D54A7">
      <w:pPr>
        <w:pStyle w:val="Header"/>
        <w:tabs>
          <w:tab w:val="left" w:pos="720"/>
        </w:tabs>
        <w:jc w:val="both"/>
      </w:pPr>
    </w:p>
    <w:p w14:paraId="59054BBD" w14:textId="10210552" w:rsidR="00420731" w:rsidRPr="00DC00E6" w:rsidRDefault="00420731" w:rsidP="008E01E9">
      <w:pPr>
        <w:pStyle w:val="Header"/>
        <w:tabs>
          <w:tab w:val="left" w:pos="720"/>
        </w:tabs>
        <w:jc w:val="both"/>
        <w:rPr>
          <w:szCs w:val="26"/>
        </w:rPr>
      </w:pPr>
    </w:p>
    <w:sectPr w:rsidR="00420731" w:rsidRPr="00DC0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30D0FC" w14:textId="77777777" w:rsidR="006C02B1" w:rsidRDefault="006C02B1" w:rsidP="000B47FC">
      <w:r>
        <w:separator/>
      </w:r>
    </w:p>
  </w:endnote>
  <w:endnote w:type="continuationSeparator" w:id="0">
    <w:p w14:paraId="22371A8F" w14:textId="77777777" w:rsidR="006C02B1" w:rsidRDefault="006C02B1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32D2FA" w14:textId="77777777" w:rsidR="006C02B1" w:rsidRDefault="006C02B1" w:rsidP="000B47FC">
      <w:r>
        <w:separator/>
      </w:r>
    </w:p>
  </w:footnote>
  <w:footnote w:type="continuationSeparator" w:id="0">
    <w:p w14:paraId="7C90B0C4" w14:textId="77777777" w:rsidR="006C02B1" w:rsidRDefault="006C02B1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3243087">
    <w:abstractNumId w:val="2"/>
  </w:num>
  <w:num w:numId="2" w16cid:durableId="556820683">
    <w:abstractNumId w:val="7"/>
  </w:num>
  <w:num w:numId="3" w16cid:durableId="2014674438">
    <w:abstractNumId w:val="6"/>
  </w:num>
  <w:num w:numId="4" w16cid:durableId="242684730">
    <w:abstractNumId w:val="4"/>
  </w:num>
  <w:num w:numId="5" w16cid:durableId="497498532">
    <w:abstractNumId w:val="8"/>
  </w:num>
  <w:num w:numId="6" w16cid:durableId="1945113977">
    <w:abstractNumId w:val="1"/>
  </w:num>
  <w:num w:numId="7" w16cid:durableId="1876693833">
    <w:abstractNumId w:val="5"/>
  </w:num>
  <w:num w:numId="8" w16cid:durableId="564415949">
    <w:abstractNumId w:val="0"/>
  </w:num>
  <w:num w:numId="9" w16cid:durableId="7053721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64014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7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34D48"/>
    <w:rsid w:val="00045C4F"/>
    <w:rsid w:val="0006006D"/>
    <w:rsid w:val="000957B5"/>
    <w:rsid w:val="00095C50"/>
    <w:rsid w:val="000B47FC"/>
    <w:rsid w:val="000C1195"/>
    <w:rsid w:val="000C159E"/>
    <w:rsid w:val="000F4750"/>
    <w:rsid w:val="00172C8B"/>
    <w:rsid w:val="001A4EB4"/>
    <w:rsid w:val="001C349E"/>
    <w:rsid w:val="00223965"/>
    <w:rsid w:val="002407DD"/>
    <w:rsid w:val="00257484"/>
    <w:rsid w:val="00281855"/>
    <w:rsid w:val="002827CD"/>
    <w:rsid w:val="00283CDD"/>
    <w:rsid w:val="002B7ABF"/>
    <w:rsid w:val="002E1931"/>
    <w:rsid w:val="002E3218"/>
    <w:rsid w:val="002F1AA2"/>
    <w:rsid w:val="002F45B8"/>
    <w:rsid w:val="00305159"/>
    <w:rsid w:val="00354D2F"/>
    <w:rsid w:val="00355280"/>
    <w:rsid w:val="003C56CC"/>
    <w:rsid w:val="003E2B0A"/>
    <w:rsid w:val="003E6031"/>
    <w:rsid w:val="003F0BEB"/>
    <w:rsid w:val="00420731"/>
    <w:rsid w:val="004B19AB"/>
    <w:rsid w:val="004D0D8B"/>
    <w:rsid w:val="004F10FB"/>
    <w:rsid w:val="005D7595"/>
    <w:rsid w:val="005F05DA"/>
    <w:rsid w:val="00614408"/>
    <w:rsid w:val="00661FBA"/>
    <w:rsid w:val="00667F70"/>
    <w:rsid w:val="00677F60"/>
    <w:rsid w:val="006A4B8E"/>
    <w:rsid w:val="006C02B1"/>
    <w:rsid w:val="006D54A7"/>
    <w:rsid w:val="006E5800"/>
    <w:rsid w:val="006E7CF0"/>
    <w:rsid w:val="0070331B"/>
    <w:rsid w:val="00792B85"/>
    <w:rsid w:val="007C75F2"/>
    <w:rsid w:val="007D3432"/>
    <w:rsid w:val="007E7157"/>
    <w:rsid w:val="0086653A"/>
    <w:rsid w:val="00871586"/>
    <w:rsid w:val="008A7EE7"/>
    <w:rsid w:val="008B79EF"/>
    <w:rsid w:val="008E01E9"/>
    <w:rsid w:val="008E4DBB"/>
    <w:rsid w:val="00917BD7"/>
    <w:rsid w:val="00943AEA"/>
    <w:rsid w:val="00955144"/>
    <w:rsid w:val="009C43EC"/>
    <w:rsid w:val="009F0D2B"/>
    <w:rsid w:val="00A06B19"/>
    <w:rsid w:val="00A15570"/>
    <w:rsid w:val="00AC222F"/>
    <w:rsid w:val="00AC698A"/>
    <w:rsid w:val="00B6434D"/>
    <w:rsid w:val="00B70296"/>
    <w:rsid w:val="00BC67E9"/>
    <w:rsid w:val="00BD5C1D"/>
    <w:rsid w:val="00C06655"/>
    <w:rsid w:val="00C06E76"/>
    <w:rsid w:val="00C07312"/>
    <w:rsid w:val="00C07C8F"/>
    <w:rsid w:val="00C435A8"/>
    <w:rsid w:val="00C64DC8"/>
    <w:rsid w:val="00C65CE7"/>
    <w:rsid w:val="00C72C29"/>
    <w:rsid w:val="00CA3573"/>
    <w:rsid w:val="00CC7687"/>
    <w:rsid w:val="00CF1252"/>
    <w:rsid w:val="00D07CAD"/>
    <w:rsid w:val="00D07E16"/>
    <w:rsid w:val="00D466D2"/>
    <w:rsid w:val="00DC00E6"/>
    <w:rsid w:val="00DC1B90"/>
    <w:rsid w:val="00E22E67"/>
    <w:rsid w:val="00E90D51"/>
    <w:rsid w:val="00EA570B"/>
    <w:rsid w:val="00EE029C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D54A7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.jpeg" /><Relationship Id="rId12" Type="http://schemas.openxmlformats.org/officeDocument/2006/relationships/image" Target="media/image6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png" /><Relationship Id="rId5" Type="http://schemas.openxmlformats.org/officeDocument/2006/relationships/footnotes" Target="footnotes.xml" /><Relationship Id="rId10" Type="http://schemas.openxmlformats.org/officeDocument/2006/relationships/image" Target="media/image4.png" /><Relationship Id="rId4" Type="http://schemas.openxmlformats.org/officeDocument/2006/relationships/webSettings" Target="webSettings.xml" /><Relationship Id="rId9" Type="http://schemas.openxmlformats.org/officeDocument/2006/relationships/image" Target="media/image3.png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noor wara</cp:lastModifiedBy>
  <cp:revision>2</cp:revision>
  <dcterms:created xsi:type="dcterms:W3CDTF">2024-12-03T04:27:00Z</dcterms:created>
  <dcterms:modified xsi:type="dcterms:W3CDTF">2024-12-03T04:27:00Z</dcterms:modified>
</cp:coreProperties>
</file>